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152F6" w14:textId="71239B21" w:rsidR="00326A70" w:rsidRPr="00422B72" w:rsidRDefault="00CD5C7C" w:rsidP="006B7568">
      <w:pPr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CS222  </w:t>
      </w:r>
      <w:r w:rsidR="003C1A86" w:rsidRPr="00422B72">
        <w:rPr>
          <w:rFonts w:ascii="Cambria" w:hAnsi="Cambria" w:cs="Times New Roman"/>
          <w:sz w:val="30"/>
          <w:szCs w:val="30"/>
        </w:rPr>
        <w:t>-</w:t>
      </w:r>
      <w:r w:rsidRPr="00422B72">
        <w:rPr>
          <w:rFonts w:ascii="Cambria" w:hAnsi="Cambria" w:cs="Times New Roman"/>
          <w:sz w:val="30"/>
          <w:szCs w:val="30"/>
        </w:rPr>
        <w:t xml:space="preserve"> Algorithm Design</w:t>
      </w:r>
    </w:p>
    <w:p w14:paraId="710866AE" w14:textId="77777777" w:rsidR="00F65B89" w:rsidRPr="00422B72" w:rsidRDefault="003C1A86" w:rsidP="00F65B89">
      <w:pPr>
        <w:ind w:left="5760"/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Dr. Arpita Korwar</w:t>
      </w:r>
    </w:p>
    <w:p w14:paraId="612769C0" w14:textId="282CD928" w:rsidR="007D3FB9" w:rsidRPr="00EC1A64" w:rsidRDefault="009D3A79" w:rsidP="007D3FB9">
      <w:pPr>
        <w:pStyle w:val="Heading1"/>
        <w:spacing w:before="0" w:beforeAutospacing="0" w:after="0" w:afterAutospacing="0"/>
        <w:rPr>
          <w:rFonts w:ascii="Arial" w:hAnsi="Arial" w:cs="Arial"/>
          <w:b w:val="0"/>
          <w:bCs w:val="0"/>
          <w:color w:val="202124"/>
          <w:sz w:val="36"/>
          <w:szCs w:val="36"/>
        </w:rPr>
      </w:pPr>
      <w:r w:rsidRPr="00EC1A64">
        <w:rPr>
          <w:rFonts w:ascii="Cambria" w:hAnsi="Cambria"/>
          <w:b w:val="0"/>
          <w:bCs w:val="0"/>
          <w:i/>
          <w:iCs/>
          <w:sz w:val="36"/>
          <w:szCs w:val="36"/>
        </w:rPr>
        <w:t xml:space="preserve">Assignment </w:t>
      </w:r>
      <w:r w:rsidR="00FA6AD4" w:rsidRPr="00EC1A64">
        <w:rPr>
          <w:rFonts w:ascii="Cambria" w:hAnsi="Cambria"/>
          <w:b w:val="0"/>
          <w:bCs w:val="0"/>
          <w:i/>
          <w:iCs/>
          <w:sz w:val="36"/>
          <w:szCs w:val="36"/>
        </w:rPr>
        <w:t>6</w:t>
      </w:r>
      <w:r w:rsidRPr="00EC1A64">
        <w:rPr>
          <w:rFonts w:ascii="Cambria" w:hAnsi="Cambria"/>
          <w:i/>
          <w:iCs/>
          <w:sz w:val="36"/>
          <w:szCs w:val="36"/>
        </w:rPr>
        <w:t xml:space="preserve"> - </w:t>
      </w:r>
      <w:r w:rsidR="007D3FB9" w:rsidRPr="00EC1A64">
        <w:rPr>
          <w:rStyle w:val="nje5zd"/>
          <w:rFonts w:ascii="Cambria" w:hAnsi="Cambria" w:cs="Arial"/>
          <w:b w:val="0"/>
          <w:bCs w:val="0"/>
          <w:i/>
          <w:iCs/>
          <w:color w:val="202124"/>
          <w:sz w:val="36"/>
          <w:szCs w:val="36"/>
        </w:rPr>
        <w:t>Modular arithmetic</w:t>
      </w:r>
      <w:r w:rsidR="007D3FB9" w:rsidRPr="00EC1A64">
        <w:rPr>
          <w:rStyle w:val="nje5zd"/>
          <w:rFonts w:ascii="Arial" w:hAnsi="Arial" w:cs="Arial"/>
          <w:b w:val="0"/>
          <w:bCs w:val="0"/>
          <w:color w:val="202124"/>
          <w:sz w:val="36"/>
          <w:szCs w:val="36"/>
        </w:rPr>
        <w:t xml:space="preserve"> </w:t>
      </w:r>
    </w:p>
    <w:p w14:paraId="4F12B331" w14:textId="4010CDA8" w:rsidR="003C5C64" w:rsidRPr="00422B72" w:rsidRDefault="003C5C64" w:rsidP="00F65B89">
      <w:pPr>
        <w:rPr>
          <w:rFonts w:ascii="Cambria" w:hAnsi="Cambria" w:cs="Times New Roman"/>
          <w:i/>
          <w:iCs/>
          <w:sz w:val="30"/>
          <w:szCs w:val="30"/>
        </w:rPr>
      </w:pPr>
    </w:p>
    <w:p w14:paraId="1B7141DC" w14:textId="77777777" w:rsidR="00376545" w:rsidRPr="00422B72" w:rsidRDefault="00376545" w:rsidP="00F65B89">
      <w:p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Authors :  </w:t>
      </w:r>
    </w:p>
    <w:p w14:paraId="62F84D57" w14:textId="77777777" w:rsidR="00376545" w:rsidRPr="00422B72" w:rsidRDefault="00BF0E05" w:rsidP="00376545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Prakhar Mathur  </w:t>
      </w:r>
      <w:r w:rsidR="00CC0410" w:rsidRPr="00422B72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6328</w:t>
      </w:r>
    </w:p>
    <w:p w14:paraId="6ABBFA30" w14:textId="6A00C734" w:rsidR="00830518" w:rsidRPr="00422B72" w:rsidRDefault="00830518" w:rsidP="00830518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Sanjay Marreddi </w:t>
      </w:r>
      <w:r w:rsidR="00884F6A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4119</w:t>
      </w:r>
    </w:p>
    <w:p w14:paraId="4879FFBE" w14:textId="77777777" w:rsidR="004C7484" w:rsidRPr="00422B72" w:rsidRDefault="00BF0E05" w:rsidP="003A13B6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Rishabh Tripathi 1904</w:t>
      </w:r>
      <w:r w:rsidR="00CC0410" w:rsidRPr="00422B72">
        <w:rPr>
          <w:rFonts w:ascii="Cambria" w:hAnsi="Cambria" w:cs="Times New Roman"/>
          <w:sz w:val="30"/>
          <w:szCs w:val="30"/>
        </w:rPr>
        <w:t>1</w:t>
      </w:r>
      <w:r w:rsidRPr="00422B72">
        <w:rPr>
          <w:rFonts w:ascii="Cambria" w:hAnsi="Cambria" w:cs="Times New Roman"/>
          <w:sz w:val="30"/>
          <w:szCs w:val="30"/>
        </w:rPr>
        <w:t>2</w:t>
      </w:r>
      <w:r w:rsidR="00CC0410" w:rsidRPr="00422B72">
        <w:rPr>
          <w:rFonts w:ascii="Cambria" w:hAnsi="Cambria" w:cs="Times New Roman"/>
          <w:sz w:val="30"/>
          <w:szCs w:val="30"/>
        </w:rPr>
        <w:t>9</w:t>
      </w:r>
    </w:p>
    <w:p w14:paraId="0B5502FA" w14:textId="0EC45CAE" w:rsidR="003A13B6" w:rsidRPr="00422B72" w:rsidRDefault="003A13B6" w:rsidP="003A13B6">
      <w:pPr>
        <w:pStyle w:val="ListParagraph"/>
        <w:rPr>
          <w:rFonts w:ascii="Cambria" w:hAnsi="Cambria" w:cs="Times New Roman"/>
          <w:sz w:val="30"/>
          <w:szCs w:val="30"/>
        </w:rPr>
      </w:pPr>
    </w:p>
    <w:p w14:paraId="575FFA53" w14:textId="50525DF9" w:rsidR="004C7484" w:rsidRPr="00422B72" w:rsidRDefault="00422B72" w:rsidP="003A13B6">
      <w:pPr>
        <w:jc w:val="center"/>
        <w:rPr>
          <w:rFonts w:ascii="Cambria" w:hAnsi="Cambria" w:cs="Times New Roman"/>
          <w:i/>
          <w:iCs/>
          <w:sz w:val="30"/>
          <w:szCs w:val="30"/>
        </w:rPr>
      </w:pPr>
      <w:r w:rsidRPr="00422B72">
        <w:rPr>
          <w:rFonts w:ascii="Cambria" w:hAnsi="Cambria" w:cs="Times New Roman"/>
          <w:i/>
          <w:iCs/>
          <w:sz w:val="30"/>
          <w:szCs w:val="30"/>
        </w:rPr>
        <w:t>Problem Statement</w:t>
      </w:r>
    </w:p>
    <w:p w14:paraId="48A81AE0" w14:textId="028A8689" w:rsidR="00A60FFA" w:rsidRPr="00422B72" w:rsidRDefault="00FA6AD4" w:rsidP="009D3A79">
      <w:pPr>
        <w:pStyle w:val="ListParagraph"/>
        <w:rPr>
          <w:rFonts w:ascii="Cambria" w:eastAsiaTheme="minorEastAsia" w:hAnsi="Cambria" w:cs="Times New Roman"/>
          <w:sz w:val="30"/>
          <w:szCs w:val="30"/>
        </w:rPr>
      </w:pPr>
      <w:r>
        <w:rPr>
          <w:rFonts w:ascii="Cambria" w:eastAsiaTheme="minorEastAsia" w:hAnsi="Cambria" w:cs="Times New Roman"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1757E414" wp14:editId="1EC5B405">
            <wp:simplePos x="0" y="0"/>
            <wp:positionH relativeFrom="column">
              <wp:posOffset>457200</wp:posOffset>
            </wp:positionH>
            <wp:positionV relativeFrom="paragraph">
              <wp:posOffset>-1905</wp:posOffset>
            </wp:positionV>
            <wp:extent cx="5731510" cy="2202815"/>
            <wp:effectExtent l="0" t="0" r="2540" b="6985"/>
            <wp:wrapSquare wrapText="bothSides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2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8DE56A" w14:textId="77777777" w:rsidR="00D01A64" w:rsidRDefault="00422B72" w:rsidP="00930B8C">
      <w:pPr>
        <w:rPr>
          <w:rFonts w:ascii="Cambria" w:hAnsi="Cambria" w:cs="Times New Roman"/>
          <w:noProof/>
          <w:sz w:val="30"/>
          <w:szCs w:val="30"/>
        </w:rPr>
      </w:pPr>
      <w:r w:rsidRPr="00422B72">
        <w:rPr>
          <w:rFonts w:ascii="Cambria" w:eastAsiaTheme="minorEastAsia" w:hAnsi="Cambria" w:cs="Times New Roman"/>
          <w:sz w:val="30"/>
          <w:szCs w:val="30"/>
        </w:rPr>
        <w:t>Here is the Sample Input and Output:</w:t>
      </w:r>
      <w:r w:rsidR="00D01A64" w:rsidRPr="00D01A64">
        <w:rPr>
          <w:rFonts w:ascii="Cambria" w:hAnsi="Cambria" w:cs="Times New Roman"/>
          <w:noProof/>
          <w:sz w:val="30"/>
          <w:szCs w:val="30"/>
        </w:rPr>
        <w:t xml:space="preserve"> </w:t>
      </w:r>
    </w:p>
    <w:p w14:paraId="7F15F4C8" w14:textId="13DAD8BE" w:rsidR="00930B8C" w:rsidRDefault="00D01A64" w:rsidP="00930B8C">
      <w:pPr>
        <w:rPr>
          <w:rFonts w:ascii="Cambria" w:eastAsiaTheme="minorEastAsia" w:hAnsi="Cambria" w:cs="Times New Roman"/>
          <w:b/>
          <w:sz w:val="30"/>
          <w:szCs w:val="30"/>
        </w:rPr>
      </w:pPr>
      <w:r>
        <w:rPr>
          <w:rFonts w:ascii="Cambria" w:hAnsi="Cambria" w:cs="Times New Roman"/>
          <w:noProof/>
          <w:sz w:val="30"/>
          <w:szCs w:val="30"/>
        </w:rPr>
        <w:br/>
      </w:r>
      <w:r w:rsidR="00776A59">
        <w:rPr>
          <w:rFonts w:ascii="Cambria" w:eastAsiaTheme="minorEastAsia" w:hAnsi="Cambria" w:cs="Times New Roman"/>
          <w:b/>
          <w:noProof/>
          <w:sz w:val="30"/>
          <w:szCs w:val="30"/>
        </w:rPr>
        <w:drawing>
          <wp:inline distT="0" distB="0" distL="0" distR="0" wp14:anchorId="4DB9ADB7" wp14:editId="7786ECA7">
            <wp:extent cx="5920740" cy="1228725"/>
            <wp:effectExtent l="0" t="0" r="381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213"/>
                    <a:stretch/>
                  </pic:blipFill>
                  <pic:spPr bwMode="auto">
                    <a:xfrm>
                      <a:off x="0" y="0"/>
                      <a:ext cx="5923896" cy="1229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457CEB" w14:textId="432271E0" w:rsidR="00422B72" w:rsidRPr="00422B72" w:rsidRDefault="00422B72" w:rsidP="00930B8C">
      <w:pPr>
        <w:pStyle w:val="ListParagraph"/>
        <w:rPr>
          <w:rFonts w:ascii="Cambria" w:eastAsiaTheme="minorEastAsia" w:hAnsi="Cambria" w:cs="Times New Roman"/>
          <w:sz w:val="30"/>
          <w:szCs w:val="30"/>
        </w:rPr>
      </w:pPr>
    </w:p>
    <w:p w14:paraId="17C8ED54" w14:textId="77777777" w:rsidR="00422B72" w:rsidRPr="00422B72" w:rsidRDefault="00422B72" w:rsidP="00422B72">
      <w:pPr>
        <w:rPr>
          <w:rFonts w:ascii="Cambria" w:eastAsiaTheme="minorEastAsia" w:hAnsi="Cambria" w:cs="Times New Roman"/>
          <w:sz w:val="30"/>
          <w:szCs w:val="30"/>
        </w:rPr>
      </w:pPr>
    </w:p>
    <w:sectPr w:rsidR="00422B72" w:rsidRPr="00422B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4912B0"/>
    <w:multiLevelType w:val="hybridMultilevel"/>
    <w:tmpl w:val="CB669E7A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074DE2"/>
    <w:multiLevelType w:val="hybridMultilevel"/>
    <w:tmpl w:val="217C0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C7F15"/>
    <w:multiLevelType w:val="hybridMultilevel"/>
    <w:tmpl w:val="384C44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42739B"/>
    <w:multiLevelType w:val="hybridMultilevel"/>
    <w:tmpl w:val="A832FD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1652DC"/>
    <w:multiLevelType w:val="hybridMultilevel"/>
    <w:tmpl w:val="336655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E718A4"/>
    <w:multiLevelType w:val="hybridMultilevel"/>
    <w:tmpl w:val="233E53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D2256"/>
    <w:multiLevelType w:val="hybridMultilevel"/>
    <w:tmpl w:val="2C181ECE"/>
    <w:lvl w:ilvl="0" w:tplc="A81A7E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06C1CB9"/>
    <w:multiLevelType w:val="hybridMultilevel"/>
    <w:tmpl w:val="5E2E67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A0E35FE"/>
    <w:multiLevelType w:val="hybridMultilevel"/>
    <w:tmpl w:val="001EF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1E34B6"/>
    <w:multiLevelType w:val="hybridMultilevel"/>
    <w:tmpl w:val="CD6E76F0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6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zQyM7YwtbA0NTJS0lEKTi0uzszPAykwrQUAr/pp+ywAAAA="/>
  </w:docVars>
  <w:rsids>
    <w:rsidRoot w:val="00326A70"/>
    <w:rsid w:val="00020676"/>
    <w:rsid w:val="000B31E0"/>
    <w:rsid w:val="000D22E7"/>
    <w:rsid w:val="000D5BBA"/>
    <w:rsid w:val="00110DB9"/>
    <w:rsid w:val="0013058D"/>
    <w:rsid w:val="00160F6A"/>
    <w:rsid w:val="00170ECA"/>
    <w:rsid w:val="00174D64"/>
    <w:rsid w:val="00182431"/>
    <w:rsid w:val="001937EA"/>
    <w:rsid w:val="00193EDC"/>
    <w:rsid w:val="001A6659"/>
    <w:rsid w:val="001C2B40"/>
    <w:rsid w:val="00244D59"/>
    <w:rsid w:val="00253388"/>
    <w:rsid w:val="00262EA2"/>
    <w:rsid w:val="002A1CF2"/>
    <w:rsid w:val="002E69D0"/>
    <w:rsid w:val="00321308"/>
    <w:rsid w:val="00326A70"/>
    <w:rsid w:val="00376545"/>
    <w:rsid w:val="003A13B6"/>
    <w:rsid w:val="003C1A86"/>
    <w:rsid w:val="003C2049"/>
    <w:rsid w:val="003C5C64"/>
    <w:rsid w:val="004223CF"/>
    <w:rsid w:val="00422B72"/>
    <w:rsid w:val="00432317"/>
    <w:rsid w:val="0043546B"/>
    <w:rsid w:val="00475090"/>
    <w:rsid w:val="0049695C"/>
    <w:rsid w:val="004A34B9"/>
    <w:rsid w:val="004C7484"/>
    <w:rsid w:val="004D165C"/>
    <w:rsid w:val="00517992"/>
    <w:rsid w:val="00572460"/>
    <w:rsid w:val="005926A2"/>
    <w:rsid w:val="005B0A05"/>
    <w:rsid w:val="005F0B13"/>
    <w:rsid w:val="005F1CFC"/>
    <w:rsid w:val="005F2E64"/>
    <w:rsid w:val="006057B1"/>
    <w:rsid w:val="006169BB"/>
    <w:rsid w:val="0064559C"/>
    <w:rsid w:val="006A39A5"/>
    <w:rsid w:val="006A460A"/>
    <w:rsid w:val="006A63B4"/>
    <w:rsid w:val="006B643A"/>
    <w:rsid w:val="006B7568"/>
    <w:rsid w:val="006C1E46"/>
    <w:rsid w:val="00776A59"/>
    <w:rsid w:val="0078566B"/>
    <w:rsid w:val="007C04B4"/>
    <w:rsid w:val="007D3FB9"/>
    <w:rsid w:val="007E31BB"/>
    <w:rsid w:val="00811D04"/>
    <w:rsid w:val="00812803"/>
    <w:rsid w:val="00830518"/>
    <w:rsid w:val="0086170E"/>
    <w:rsid w:val="00884F6A"/>
    <w:rsid w:val="00896D3F"/>
    <w:rsid w:val="008C307E"/>
    <w:rsid w:val="00930B8C"/>
    <w:rsid w:val="00936A57"/>
    <w:rsid w:val="009A1352"/>
    <w:rsid w:val="009D3A79"/>
    <w:rsid w:val="009E7FF5"/>
    <w:rsid w:val="009F5A6A"/>
    <w:rsid w:val="00A3662B"/>
    <w:rsid w:val="00A54908"/>
    <w:rsid w:val="00A60FFA"/>
    <w:rsid w:val="00A76B6A"/>
    <w:rsid w:val="00B0245C"/>
    <w:rsid w:val="00B45936"/>
    <w:rsid w:val="00B6506B"/>
    <w:rsid w:val="00B72B4F"/>
    <w:rsid w:val="00B77755"/>
    <w:rsid w:val="00BF0E05"/>
    <w:rsid w:val="00BF4882"/>
    <w:rsid w:val="00C000F1"/>
    <w:rsid w:val="00C027D8"/>
    <w:rsid w:val="00C10136"/>
    <w:rsid w:val="00C37B04"/>
    <w:rsid w:val="00C91810"/>
    <w:rsid w:val="00CC0410"/>
    <w:rsid w:val="00CD5C7C"/>
    <w:rsid w:val="00CF5746"/>
    <w:rsid w:val="00D01A64"/>
    <w:rsid w:val="00D05D9D"/>
    <w:rsid w:val="00D21BDF"/>
    <w:rsid w:val="00E03B37"/>
    <w:rsid w:val="00E22033"/>
    <w:rsid w:val="00E55A93"/>
    <w:rsid w:val="00EC1A64"/>
    <w:rsid w:val="00F155E3"/>
    <w:rsid w:val="00F27C98"/>
    <w:rsid w:val="00F65B89"/>
    <w:rsid w:val="00F81160"/>
    <w:rsid w:val="00FA6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935DC"/>
  <w15:chartTrackingRefBased/>
  <w15:docId w15:val="{6CB49A01-4621-47F8-9BF0-1E629B378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66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5A9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662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nje5zd">
    <w:name w:val="nje5zd"/>
    <w:basedOn w:val="DefaultParagraphFont"/>
    <w:rsid w:val="00A3662B"/>
  </w:style>
  <w:style w:type="paragraph" w:styleId="NormalWeb">
    <w:name w:val="Normal (Web)"/>
    <w:basedOn w:val="Normal"/>
    <w:uiPriority w:val="99"/>
    <w:semiHidden/>
    <w:unhideWhenUsed/>
    <w:rsid w:val="00435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435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4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CDEV01</dc:creator>
  <cp:keywords/>
  <dc:description/>
  <cp:lastModifiedBy>Sanjay</cp:lastModifiedBy>
  <cp:revision>20</cp:revision>
  <dcterms:created xsi:type="dcterms:W3CDTF">2021-03-03T09:34:00Z</dcterms:created>
  <dcterms:modified xsi:type="dcterms:W3CDTF">2021-03-28T18:26:00Z</dcterms:modified>
</cp:coreProperties>
</file>